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Van B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 B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5 Forest Hill Rd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sm37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022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